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6B87B" w14:textId="6342CE6D" w:rsidR="00B901DA" w:rsidRDefault="009D41B2" w:rsidP="00A326E8">
      <w:pPr>
        <w:pStyle w:val="Heading1"/>
      </w:pPr>
      <w:r>
        <w:t>CLARISSA GRANADO</w:t>
      </w:r>
    </w:p>
    <w:p w14:paraId="14F61087" w14:textId="6B73AFB8" w:rsidR="009D41B2" w:rsidRDefault="009D41B2" w:rsidP="009D41B2">
      <w:r>
        <w:t>200 S. Ryan Drive Apt. 14103</w:t>
      </w:r>
    </w:p>
    <w:p w14:paraId="5029291E" w14:textId="1D2419FE" w:rsidR="009D41B2" w:rsidRDefault="009D41B2" w:rsidP="009D41B2">
      <w:r>
        <w:t>Red Oak, Texas 75154</w:t>
      </w:r>
    </w:p>
    <w:p w14:paraId="0D05F9CC" w14:textId="4FA1CC2F" w:rsidR="009D41B2" w:rsidRDefault="00DB17DA" w:rsidP="009D41B2">
      <w:hyperlink r:id="rId4" w:history="1">
        <w:r w:rsidR="009D41B2" w:rsidRPr="00974E6A">
          <w:rPr>
            <w:rStyle w:val="Hyperlink"/>
          </w:rPr>
          <w:t>clarissagranado@yahoo.com</w:t>
        </w:r>
      </w:hyperlink>
    </w:p>
    <w:p w14:paraId="0B8ECE92" w14:textId="7C8A46F9" w:rsidR="009D41B2" w:rsidRDefault="009D41B2" w:rsidP="009D41B2">
      <w:r>
        <w:t>Home: 469-552-6582 | Cell: 469-289-7460</w:t>
      </w:r>
    </w:p>
    <w:p w14:paraId="5FD1B7D7" w14:textId="0B8696D7" w:rsidR="009D41B2" w:rsidRDefault="009D41B2" w:rsidP="009D41B2"/>
    <w:p w14:paraId="45556084" w14:textId="6093AF54" w:rsidR="009D41B2" w:rsidRDefault="00A326E8" w:rsidP="00A326E8">
      <w:pPr>
        <w:pStyle w:val="NoSpacing"/>
        <w:jc w:val="center"/>
        <w:rPr>
          <w:rStyle w:val="Strong"/>
        </w:rPr>
      </w:pPr>
      <w:r>
        <w:rPr>
          <w:rStyle w:val="Strong"/>
        </w:rPr>
        <w:t>My objective is to obtain a position within the medical field that is meaningful and challenging which also contributes to my daily knowledge and growth as a medical professional.</w:t>
      </w:r>
    </w:p>
    <w:p w14:paraId="1CBA09A7" w14:textId="281100DE" w:rsidR="00A326E8" w:rsidRDefault="00A326E8" w:rsidP="00A326E8">
      <w:pPr>
        <w:pStyle w:val="NoSpacing"/>
        <w:jc w:val="center"/>
        <w:rPr>
          <w:rStyle w:val="Strong"/>
        </w:rPr>
      </w:pPr>
    </w:p>
    <w:p w14:paraId="2F5B1D24" w14:textId="5579B569" w:rsidR="00A326E8" w:rsidRDefault="00A326E8" w:rsidP="00A326E8">
      <w:pPr>
        <w:pStyle w:val="NoSpacing"/>
        <w:jc w:val="center"/>
        <w:rPr>
          <w:rStyle w:val="Strong"/>
        </w:rPr>
      </w:pPr>
    </w:p>
    <w:p w14:paraId="393153FD" w14:textId="6AF8DC32" w:rsidR="00A326E8" w:rsidRDefault="00DF1FF9" w:rsidP="00A326E8">
      <w:pPr>
        <w:pStyle w:val="NoSpacing"/>
        <w:jc w:val="center"/>
        <w:rPr>
          <w:rStyle w:val="Strong"/>
        </w:rPr>
      </w:pPr>
      <w:r>
        <w:rPr>
          <w:rStyle w:val="Strong"/>
        </w:rPr>
        <w:t>Skills:</w:t>
      </w:r>
    </w:p>
    <w:p w14:paraId="68246532" w14:textId="629BAD5C" w:rsidR="00DF1FF9" w:rsidRDefault="00DF1FF9" w:rsidP="00A326E8">
      <w:pPr>
        <w:pStyle w:val="NoSpacing"/>
        <w:jc w:val="center"/>
        <w:rPr>
          <w:rStyle w:val="Strong"/>
        </w:rPr>
      </w:pPr>
    </w:p>
    <w:p w14:paraId="0E49DAC8" w14:textId="5208179B" w:rsidR="00547467" w:rsidRDefault="00547467" w:rsidP="00547467">
      <w:pPr>
        <w:pStyle w:val="NoSpacing"/>
        <w:jc w:val="center"/>
        <w:rPr>
          <w:rStyle w:val="Strong"/>
        </w:rPr>
      </w:pPr>
      <w:r>
        <w:rPr>
          <w:rStyle w:val="Strong"/>
        </w:rPr>
        <w:t>Using equipment related to medical procedures.</w:t>
      </w:r>
    </w:p>
    <w:p w14:paraId="1B7E6782" w14:textId="1585B979" w:rsidR="00547467" w:rsidRDefault="00547467" w:rsidP="00547467">
      <w:pPr>
        <w:pStyle w:val="NoSpacing"/>
        <w:jc w:val="center"/>
        <w:rPr>
          <w:rStyle w:val="Strong"/>
        </w:rPr>
      </w:pPr>
      <w:r>
        <w:rPr>
          <w:rStyle w:val="Strong"/>
        </w:rPr>
        <w:t xml:space="preserve">Keeping confidentiality about </w:t>
      </w:r>
      <w:r w:rsidR="00933B04">
        <w:rPr>
          <w:rStyle w:val="Strong"/>
        </w:rPr>
        <w:t>patient’s medical information</w:t>
      </w:r>
    </w:p>
    <w:p w14:paraId="46290DE1" w14:textId="6CE10253" w:rsidR="00933B04" w:rsidRDefault="00933B04" w:rsidP="00547467">
      <w:pPr>
        <w:pStyle w:val="NoSpacing"/>
        <w:jc w:val="center"/>
        <w:rPr>
          <w:rStyle w:val="Strong"/>
        </w:rPr>
      </w:pPr>
      <w:r>
        <w:rPr>
          <w:rStyle w:val="Strong"/>
        </w:rPr>
        <w:t>Fluent in English and Spanish</w:t>
      </w:r>
    </w:p>
    <w:p w14:paraId="0F232304" w14:textId="3B5DB71B" w:rsidR="00933B04" w:rsidRDefault="00933B04" w:rsidP="00547467">
      <w:pPr>
        <w:pStyle w:val="NoSpacing"/>
        <w:jc w:val="center"/>
        <w:rPr>
          <w:rStyle w:val="Strong"/>
        </w:rPr>
      </w:pPr>
      <w:r>
        <w:rPr>
          <w:rStyle w:val="Strong"/>
        </w:rPr>
        <w:t>Communicate well with patients, visitors, and staff.</w:t>
      </w:r>
    </w:p>
    <w:p w14:paraId="1546660C" w14:textId="242F4D23" w:rsidR="00933B04" w:rsidRDefault="00933B04" w:rsidP="00547467">
      <w:pPr>
        <w:pStyle w:val="NoSpacing"/>
        <w:jc w:val="center"/>
        <w:rPr>
          <w:rStyle w:val="Strong"/>
        </w:rPr>
      </w:pPr>
      <w:r>
        <w:rPr>
          <w:rStyle w:val="Strong"/>
        </w:rPr>
        <w:t>Patient Advocate</w:t>
      </w:r>
    </w:p>
    <w:p w14:paraId="45AEF72E" w14:textId="28F45D9F" w:rsidR="00933B04" w:rsidRDefault="00933B04" w:rsidP="00547467">
      <w:pPr>
        <w:pStyle w:val="NoSpacing"/>
        <w:jc w:val="center"/>
        <w:rPr>
          <w:rStyle w:val="Strong"/>
        </w:rPr>
      </w:pPr>
      <w:r>
        <w:rPr>
          <w:rStyle w:val="Strong"/>
        </w:rPr>
        <w:t>Team player</w:t>
      </w:r>
    </w:p>
    <w:p w14:paraId="41B872B4" w14:textId="5C154A57" w:rsidR="00933B04" w:rsidRDefault="00933B04" w:rsidP="00547467">
      <w:pPr>
        <w:pStyle w:val="NoSpacing"/>
        <w:jc w:val="center"/>
        <w:rPr>
          <w:rStyle w:val="Strong"/>
        </w:rPr>
      </w:pPr>
    </w:p>
    <w:p w14:paraId="37D1DB79" w14:textId="7B1612AC" w:rsidR="00933B04" w:rsidRDefault="00933B04" w:rsidP="00933B04">
      <w:pPr>
        <w:pStyle w:val="NoSpacing"/>
        <w:rPr>
          <w:rStyle w:val="Strong"/>
        </w:rPr>
      </w:pPr>
    </w:p>
    <w:p w14:paraId="18D75915" w14:textId="645EBA2D" w:rsidR="00933B04" w:rsidRDefault="00933B04" w:rsidP="00933B04">
      <w:pPr>
        <w:pStyle w:val="NoSpacing"/>
        <w:rPr>
          <w:rStyle w:val="Strong"/>
        </w:rPr>
      </w:pPr>
      <w:r>
        <w:rPr>
          <w:rStyle w:val="Strong"/>
        </w:rPr>
        <w:t>EXPERIENCE:</w:t>
      </w:r>
    </w:p>
    <w:p w14:paraId="2119459D" w14:textId="35BEB249" w:rsidR="00C70B3F" w:rsidRDefault="00C70B3F" w:rsidP="00933B04">
      <w:pPr>
        <w:pStyle w:val="NoSpacing"/>
        <w:rPr>
          <w:rStyle w:val="Strong"/>
        </w:rPr>
      </w:pPr>
    </w:p>
    <w:p w14:paraId="6FCA63CC" w14:textId="3C2D61CC" w:rsidR="00C70B3F" w:rsidRDefault="003A314D" w:rsidP="00933B04">
      <w:pPr>
        <w:pStyle w:val="NoSpacing"/>
        <w:rPr>
          <w:rStyle w:val="Strong"/>
        </w:rPr>
      </w:pPr>
      <w:r>
        <w:rPr>
          <w:rStyle w:val="Strong"/>
        </w:rPr>
        <w:t>NNICU AIDE</w:t>
      </w:r>
      <w:r w:rsidR="006B31EB">
        <w:rPr>
          <w:rStyle w:val="Strong"/>
        </w:rPr>
        <w:t xml:space="preserve">, </w:t>
      </w:r>
      <w:r w:rsidR="003306BA">
        <w:rPr>
          <w:rStyle w:val="Strong"/>
        </w:rPr>
        <w:t>PARKLAND HOSPITAL, DALLAS, TEXAS 75235</w:t>
      </w:r>
    </w:p>
    <w:p w14:paraId="540FE66C" w14:textId="340DAF8B" w:rsidR="00DB0551" w:rsidRDefault="00DB0551" w:rsidP="00933B04">
      <w:pPr>
        <w:pStyle w:val="NoSpacing"/>
        <w:rPr>
          <w:rStyle w:val="Strong"/>
        </w:rPr>
      </w:pPr>
      <w:r>
        <w:rPr>
          <w:rStyle w:val="Strong"/>
        </w:rPr>
        <w:t>09/12/2018 – PRESENT</w:t>
      </w:r>
    </w:p>
    <w:p w14:paraId="0C143892" w14:textId="7ECB010B" w:rsidR="006B31EB" w:rsidRDefault="006B31EB" w:rsidP="00933B04">
      <w:pPr>
        <w:pStyle w:val="NoSpacing"/>
        <w:rPr>
          <w:rStyle w:val="Strong"/>
        </w:rPr>
      </w:pPr>
    </w:p>
    <w:p w14:paraId="4CF3F230" w14:textId="4D3B467E" w:rsidR="006B31EB" w:rsidRDefault="006B31EB" w:rsidP="00933B04">
      <w:pPr>
        <w:pStyle w:val="NoSpacing"/>
        <w:rPr>
          <w:rStyle w:val="Strong"/>
        </w:rPr>
      </w:pPr>
      <w:r>
        <w:rPr>
          <w:rStyle w:val="Strong"/>
        </w:rPr>
        <w:t xml:space="preserve">Responsible for </w:t>
      </w:r>
      <w:r w:rsidR="007A775F">
        <w:rPr>
          <w:rStyle w:val="Strong"/>
        </w:rPr>
        <w:t>monitoring and stocking supplies</w:t>
      </w:r>
      <w:r w:rsidR="00855EC8">
        <w:rPr>
          <w:rStyle w:val="Strong"/>
        </w:rPr>
        <w:t xml:space="preserve"> and equipment</w:t>
      </w:r>
      <w:r w:rsidR="00B83D84">
        <w:rPr>
          <w:rStyle w:val="Strong"/>
        </w:rPr>
        <w:t xml:space="preserve">, </w:t>
      </w:r>
      <w:r w:rsidR="004C6010">
        <w:rPr>
          <w:rStyle w:val="Strong"/>
        </w:rPr>
        <w:t>assuring cleanliness and safety of the environment</w:t>
      </w:r>
      <w:r w:rsidR="0014427A">
        <w:rPr>
          <w:rStyle w:val="Strong"/>
        </w:rPr>
        <w:t>.</w:t>
      </w:r>
      <w:bookmarkStart w:id="0" w:name="_GoBack"/>
      <w:bookmarkEnd w:id="0"/>
    </w:p>
    <w:p w14:paraId="65F74F85" w14:textId="77777777" w:rsidR="00DB0551" w:rsidRDefault="00DB0551" w:rsidP="00933B04">
      <w:pPr>
        <w:pStyle w:val="NoSpacing"/>
        <w:rPr>
          <w:rStyle w:val="Strong"/>
        </w:rPr>
      </w:pPr>
    </w:p>
    <w:p w14:paraId="5E7EB85F" w14:textId="3E74055B" w:rsidR="00933B04" w:rsidRDefault="00933B04" w:rsidP="00933B04">
      <w:pPr>
        <w:pStyle w:val="NoSpacing"/>
        <w:rPr>
          <w:rStyle w:val="Strong"/>
        </w:rPr>
      </w:pPr>
    </w:p>
    <w:p w14:paraId="03FE3CAB" w14:textId="05D0CF51" w:rsidR="00933B04" w:rsidRDefault="00933B04" w:rsidP="00933B04">
      <w:pPr>
        <w:pStyle w:val="NoSpacing"/>
        <w:rPr>
          <w:rStyle w:val="Strong"/>
        </w:rPr>
      </w:pPr>
      <w:r>
        <w:rPr>
          <w:rStyle w:val="Strong"/>
        </w:rPr>
        <w:t>ENVIRONMENTAL SERVICES TECH, PARKLAND HOSPITAL, DALLAS, TEXAS 75235</w:t>
      </w:r>
    </w:p>
    <w:p w14:paraId="36ADFC91" w14:textId="266DFBB9" w:rsidR="00933B04" w:rsidRDefault="00933B04" w:rsidP="00933B04">
      <w:pPr>
        <w:pStyle w:val="NoSpacing"/>
        <w:rPr>
          <w:rStyle w:val="Strong"/>
        </w:rPr>
      </w:pPr>
      <w:r>
        <w:rPr>
          <w:rStyle w:val="Strong"/>
        </w:rPr>
        <w:t xml:space="preserve">02/2018 – </w:t>
      </w:r>
      <w:r w:rsidR="00AE12F9">
        <w:rPr>
          <w:rStyle w:val="Strong"/>
        </w:rPr>
        <w:t>09/</w:t>
      </w:r>
      <w:r w:rsidR="00C70B3F">
        <w:rPr>
          <w:rStyle w:val="Strong"/>
        </w:rPr>
        <w:t>11/2018</w:t>
      </w:r>
    </w:p>
    <w:p w14:paraId="50249CAA" w14:textId="1CD78BBB" w:rsidR="00933B04" w:rsidRDefault="00933B04" w:rsidP="00933B04">
      <w:pPr>
        <w:pStyle w:val="NoSpacing"/>
        <w:rPr>
          <w:rStyle w:val="Strong"/>
        </w:rPr>
      </w:pPr>
    </w:p>
    <w:p w14:paraId="141841A2" w14:textId="6F8D5FA1" w:rsidR="00933B04" w:rsidRDefault="00933B04" w:rsidP="00933B04">
      <w:pPr>
        <w:pStyle w:val="NoSpacing"/>
        <w:rPr>
          <w:rStyle w:val="Strong"/>
        </w:rPr>
      </w:pPr>
      <w:r>
        <w:rPr>
          <w:rStyle w:val="Strong"/>
        </w:rPr>
        <w:t xml:space="preserve">Responsible for thoroughly cleaning all assigned areas of PHHS in a timely </w:t>
      </w:r>
      <w:r w:rsidR="006B085F">
        <w:rPr>
          <w:rStyle w:val="Strong"/>
        </w:rPr>
        <w:t>manner and utilizing all training to ensure safety.</w:t>
      </w:r>
    </w:p>
    <w:p w14:paraId="3787F476" w14:textId="1D9A9768" w:rsidR="006B085F" w:rsidRDefault="006B085F" w:rsidP="00933B04">
      <w:pPr>
        <w:pStyle w:val="NoSpacing"/>
        <w:rPr>
          <w:rStyle w:val="Strong"/>
        </w:rPr>
      </w:pPr>
    </w:p>
    <w:p w14:paraId="4EAF2442" w14:textId="0D5EDBBA" w:rsidR="006B085F" w:rsidRDefault="006B085F" w:rsidP="00933B04">
      <w:pPr>
        <w:pStyle w:val="NoSpacing"/>
        <w:rPr>
          <w:rStyle w:val="Strong"/>
        </w:rPr>
      </w:pPr>
      <w:r>
        <w:rPr>
          <w:rStyle w:val="Strong"/>
        </w:rPr>
        <w:t>RESIDENT AIDE, WESTRIDGE NURSING HOME, LANCASTER, TEXAS 75146</w:t>
      </w:r>
    </w:p>
    <w:p w14:paraId="0B2017B6" w14:textId="0FFB44A3" w:rsidR="006B085F" w:rsidRDefault="006B085F" w:rsidP="00933B04">
      <w:pPr>
        <w:pStyle w:val="NoSpacing"/>
        <w:rPr>
          <w:rStyle w:val="Strong"/>
        </w:rPr>
      </w:pPr>
      <w:r>
        <w:rPr>
          <w:rStyle w:val="Strong"/>
        </w:rPr>
        <w:t>07/2017 – 02/2018</w:t>
      </w:r>
    </w:p>
    <w:p w14:paraId="3584D883" w14:textId="4472F561" w:rsidR="006B085F" w:rsidRDefault="006B085F" w:rsidP="00933B04">
      <w:pPr>
        <w:pStyle w:val="NoSpacing"/>
        <w:rPr>
          <w:rStyle w:val="Strong"/>
        </w:rPr>
      </w:pPr>
    </w:p>
    <w:p w14:paraId="093C5146" w14:textId="574F44D6" w:rsidR="006B085F" w:rsidRDefault="006B085F" w:rsidP="00933B04">
      <w:pPr>
        <w:pStyle w:val="NoSpacing"/>
        <w:rPr>
          <w:rStyle w:val="Strong"/>
        </w:rPr>
      </w:pPr>
      <w:r>
        <w:rPr>
          <w:rStyle w:val="Strong"/>
        </w:rPr>
        <w:t xml:space="preserve">To provide patients with overall daily nursing care to include, answering call lights, toileting assistance, turning, and repositioning according to turn schedule, am/pm care, dressing/grooming needs, charting on </w:t>
      </w:r>
      <w:r w:rsidR="00827125">
        <w:rPr>
          <w:rStyle w:val="Strong"/>
        </w:rPr>
        <w:t>patient’s</w:t>
      </w:r>
      <w:r>
        <w:rPr>
          <w:rStyle w:val="Strong"/>
        </w:rPr>
        <w:t xml:space="preserve"> condition, and hourly rounding to ensure patient is clean, and comfortable.</w:t>
      </w:r>
    </w:p>
    <w:p w14:paraId="1710B936" w14:textId="779DFC91" w:rsidR="00827125" w:rsidRDefault="00827125" w:rsidP="00933B04">
      <w:pPr>
        <w:pStyle w:val="NoSpacing"/>
        <w:rPr>
          <w:rStyle w:val="Strong"/>
        </w:rPr>
      </w:pPr>
    </w:p>
    <w:p w14:paraId="02EF5079" w14:textId="76FAE39F" w:rsidR="00827125" w:rsidRDefault="00827125" w:rsidP="00933B04">
      <w:pPr>
        <w:pStyle w:val="NoSpacing"/>
        <w:rPr>
          <w:rStyle w:val="Strong"/>
        </w:rPr>
      </w:pPr>
      <w:r>
        <w:rPr>
          <w:rStyle w:val="Strong"/>
        </w:rPr>
        <w:lastRenderedPageBreak/>
        <w:t>PATIENT CARE TECHNICIAN, METHODIST CHARLTON, DALLAS, TEXAS 75236</w:t>
      </w:r>
    </w:p>
    <w:p w14:paraId="11FB48CB" w14:textId="37FB329D" w:rsidR="00827125" w:rsidRDefault="00827125" w:rsidP="00933B04">
      <w:pPr>
        <w:pStyle w:val="NoSpacing"/>
        <w:rPr>
          <w:rStyle w:val="Strong"/>
        </w:rPr>
      </w:pPr>
      <w:r>
        <w:rPr>
          <w:rStyle w:val="Strong"/>
        </w:rPr>
        <w:t>08/2015 – 11/2016</w:t>
      </w:r>
    </w:p>
    <w:p w14:paraId="3AD18195" w14:textId="12651516" w:rsidR="00827125" w:rsidRDefault="00827125" w:rsidP="00933B04">
      <w:pPr>
        <w:pStyle w:val="NoSpacing"/>
        <w:rPr>
          <w:rStyle w:val="Strong"/>
        </w:rPr>
      </w:pPr>
    </w:p>
    <w:p w14:paraId="4AE6AC4E" w14:textId="39C74E21" w:rsidR="00827125" w:rsidRDefault="00827125" w:rsidP="00933B04">
      <w:pPr>
        <w:pStyle w:val="NoSpacing"/>
        <w:rPr>
          <w:rStyle w:val="Strong"/>
        </w:rPr>
      </w:pPr>
      <w:r>
        <w:rPr>
          <w:rStyle w:val="Strong"/>
        </w:rPr>
        <w:t xml:space="preserve">Assisting patients in a fast-paced intermediate care unit with basic patient care duties such as: drawing labs, taking vitals, performing EKG’s, </w:t>
      </w:r>
      <w:r w:rsidR="00B3619E">
        <w:rPr>
          <w:rStyle w:val="Strong"/>
        </w:rPr>
        <w:t>height and weights, checking blood glucose levels, charting, drawing labs, and other duties as delegated.</w:t>
      </w:r>
    </w:p>
    <w:p w14:paraId="2E0D299F" w14:textId="4A02863D" w:rsidR="00B3619E" w:rsidRDefault="00B3619E" w:rsidP="00933B04">
      <w:pPr>
        <w:pStyle w:val="NoSpacing"/>
        <w:rPr>
          <w:rStyle w:val="Strong"/>
        </w:rPr>
      </w:pPr>
    </w:p>
    <w:p w14:paraId="5DE4A4F4" w14:textId="21522C90" w:rsidR="00B3619E" w:rsidRDefault="00B3619E" w:rsidP="00933B04">
      <w:pPr>
        <w:pStyle w:val="NoSpacing"/>
        <w:rPr>
          <w:rStyle w:val="Strong"/>
        </w:rPr>
      </w:pPr>
      <w:r>
        <w:rPr>
          <w:rStyle w:val="Strong"/>
        </w:rPr>
        <w:t>PATIENT CARE ASSISTANT, PARKLAND HOSPITAL, DALLAS, TEXAS 75235</w:t>
      </w:r>
    </w:p>
    <w:p w14:paraId="68845B8A" w14:textId="75C79EEF" w:rsidR="00B3619E" w:rsidRDefault="00B3619E" w:rsidP="00933B04">
      <w:pPr>
        <w:pStyle w:val="NoSpacing"/>
        <w:rPr>
          <w:rStyle w:val="Strong"/>
        </w:rPr>
      </w:pPr>
      <w:r>
        <w:rPr>
          <w:rStyle w:val="Strong"/>
        </w:rPr>
        <w:t>03/2012 – 08/2015</w:t>
      </w:r>
    </w:p>
    <w:p w14:paraId="062932AF" w14:textId="758A20CA" w:rsidR="00B3619E" w:rsidRDefault="00B3619E" w:rsidP="00933B04">
      <w:pPr>
        <w:pStyle w:val="NoSpacing"/>
        <w:rPr>
          <w:rStyle w:val="Strong"/>
        </w:rPr>
      </w:pPr>
    </w:p>
    <w:p w14:paraId="4F18CE95" w14:textId="7B24EEE9" w:rsidR="00B3619E" w:rsidRDefault="00B3619E" w:rsidP="00933B04">
      <w:pPr>
        <w:pStyle w:val="NoSpacing"/>
        <w:rPr>
          <w:rStyle w:val="Strong"/>
        </w:rPr>
      </w:pPr>
      <w:r>
        <w:rPr>
          <w:rStyle w:val="Strong"/>
        </w:rPr>
        <w:t>Main duties include taking vitals, collecting specimens,</w:t>
      </w:r>
      <w:r w:rsidR="001D1DD4">
        <w:rPr>
          <w:rStyle w:val="Strong"/>
        </w:rPr>
        <w:t xml:space="preserve"> assisting patients with toileting needs, recording intake and output, charting, and hourly rounding to monitor patients, and performing other duties as directed by the primary nurse.</w:t>
      </w:r>
    </w:p>
    <w:p w14:paraId="52EE498B" w14:textId="1A883EBA" w:rsidR="001D1DD4" w:rsidRDefault="001D1DD4" w:rsidP="00933B04">
      <w:pPr>
        <w:pStyle w:val="NoSpacing"/>
        <w:rPr>
          <w:rStyle w:val="Strong"/>
        </w:rPr>
      </w:pPr>
    </w:p>
    <w:p w14:paraId="77DB2841" w14:textId="5C3A1EDB" w:rsidR="001D1DD4" w:rsidRDefault="001D1DD4" w:rsidP="00933B04">
      <w:pPr>
        <w:pStyle w:val="NoSpacing"/>
        <w:rPr>
          <w:rStyle w:val="Strong"/>
        </w:rPr>
      </w:pPr>
      <w:r>
        <w:rPr>
          <w:rStyle w:val="Strong"/>
        </w:rPr>
        <w:t>NURSING ASSISTANT, DUNCANVILLE HEALTH AND REHAB, DUNCANVILLE, TEXAS 75116</w:t>
      </w:r>
    </w:p>
    <w:p w14:paraId="3CBE918C" w14:textId="2E3A7CD3" w:rsidR="001D1DD4" w:rsidRDefault="001D1DD4" w:rsidP="00933B04">
      <w:pPr>
        <w:pStyle w:val="NoSpacing"/>
        <w:rPr>
          <w:rStyle w:val="Strong"/>
        </w:rPr>
      </w:pPr>
      <w:r>
        <w:rPr>
          <w:rStyle w:val="Strong"/>
        </w:rPr>
        <w:t>01/2011 – 02/2012</w:t>
      </w:r>
    </w:p>
    <w:p w14:paraId="14D36E2A" w14:textId="0E360DFD" w:rsidR="001D1DD4" w:rsidRDefault="001D1DD4" w:rsidP="00933B04">
      <w:pPr>
        <w:pStyle w:val="NoSpacing"/>
        <w:rPr>
          <w:rStyle w:val="Strong"/>
        </w:rPr>
      </w:pPr>
    </w:p>
    <w:p w14:paraId="4AC35663" w14:textId="7177D0F6" w:rsidR="001D1DD4" w:rsidRDefault="001D1DD4" w:rsidP="00933B04">
      <w:pPr>
        <w:pStyle w:val="NoSpacing"/>
        <w:rPr>
          <w:rStyle w:val="Strong"/>
        </w:rPr>
      </w:pPr>
      <w:r>
        <w:rPr>
          <w:rStyle w:val="Strong"/>
        </w:rPr>
        <w:t xml:space="preserve">To </w:t>
      </w:r>
      <w:r w:rsidR="000C71CD">
        <w:rPr>
          <w:rStyle w:val="Strong"/>
        </w:rPr>
        <w:t>aid</w:t>
      </w:r>
      <w:r>
        <w:rPr>
          <w:rStyle w:val="Strong"/>
        </w:rPr>
        <w:t xml:space="preserve"> with ADL’s to include grooming/dressing needs, toileting assistance, changing linens, feeding, </w:t>
      </w:r>
      <w:r w:rsidR="000C71CD">
        <w:rPr>
          <w:rStyle w:val="Strong"/>
        </w:rPr>
        <w:t>taking vitals, hourly rounding, and observing patient’s condition.</w:t>
      </w:r>
    </w:p>
    <w:p w14:paraId="1C986302" w14:textId="1D1AFE19" w:rsidR="000C71CD" w:rsidRDefault="000C71CD" w:rsidP="00933B04">
      <w:pPr>
        <w:pStyle w:val="NoSpacing"/>
        <w:rPr>
          <w:rStyle w:val="Strong"/>
        </w:rPr>
      </w:pPr>
    </w:p>
    <w:p w14:paraId="2F92CBAA" w14:textId="26D8CE36" w:rsidR="000C71CD" w:rsidRDefault="000C71CD" w:rsidP="00933B04">
      <w:pPr>
        <w:pStyle w:val="NoSpacing"/>
        <w:rPr>
          <w:rStyle w:val="Strong"/>
        </w:rPr>
      </w:pPr>
      <w:r>
        <w:rPr>
          <w:rStyle w:val="Strong"/>
        </w:rPr>
        <w:t>NURSING ASSISTANT, CEDAR HILL NURSING HOME, CEDAR HILL, TEXAS 75104</w:t>
      </w:r>
    </w:p>
    <w:p w14:paraId="666BAD74" w14:textId="5DB2AAE7" w:rsidR="000C71CD" w:rsidRDefault="000C71CD" w:rsidP="00933B04">
      <w:pPr>
        <w:pStyle w:val="NoSpacing"/>
        <w:rPr>
          <w:rStyle w:val="Strong"/>
        </w:rPr>
      </w:pPr>
      <w:r>
        <w:rPr>
          <w:rStyle w:val="Strong"/>
        </w:rPr>
        <w:t>12/2008 – 01/2011</w:t>
      </w:r>
    </w:p>
    <w:p w14:paraId="2A53575B" w14:textId="5A4B0610" w:rsidR="000C71CD" w:rsidRDefault="000C71CD" w:rsidP="00933B04">
      <w:pPr>
        <w:pStyle w:val="NoSpacing"/>
        <w:rPr>
          <w:rStyle w:val="Strong"/>
        </w:rPr>
      </w:pPr>
    </w:p>
    <w:p w14:paraId="0B348302" w14:textId="01CE9522" w:rsidR="000C71CD" w:rsidRDefault="000C71CD" w:rsidP="00933B04">
      <w:pPr>
        <w:pStyle w:val="NoSpacing"/>
        <w:rPr>
          <w:rStyle w:val="Strong"/>
        </w:rPr>
      </w:pPr>
      <w:r>
        <w:rPr>
          <w:rStyle w:val="Strong"/>
        </w:rPr>
        <w:t>Overall purpose is to provide personal care to residents in a manner conductive to safety and comfort such as answering call lights, hourly rounding to ensure patient is safe and comfortable, as well as toileting assistance, charting, changing linens, assisting with feeding, grooming, personal hygiene, and other duties as assigned.</w:t>
      </w:r>
    </w:p>
    <w:p w14:paraId="608D6F88" w14:textId="77777777" w:rsidR="000C71CD" w:rsidRDefault="000C71CD" w:rsidP="00933B04">
      <w:pPr>
        <w:pStyle w:val="NoSpacing"/>
        <w:rPr>
          <w:rStyle w:val="Strong"/>
        </w:rPr>
      </w:pPr>
    </w:p>
    <w:p w14:paraId="1C68507D" w14:textId="77777777" w:rsidR="006B085F" w:rsidRDefault="006B085F" w:rsidP="00933B04">
      <w:pPr>
        <w:pStyle w:val="NoSpacing"/>
        <w:rPr>
          <w:rStyle w:val="Strong"/>
        </w:rPr>
      </w:pPr>
    </w:p>
    <w:p w14:paraId="028B6AD8" w14:textId="77777777" w:rsidR="006B085F" w:rsidRDefault="006B085F" w:rsidP="00933B04">
      <w:pPr>
        <w:pStyle w:val="NoSpacing"/>
        <w:rPr>
          <w:rStyle w:val="Strong"/>
        </w:rPr>
      </w:pPr>
    </w:p>
    <w:p w14:paraId="60948111" w14:textId="77777777" w:rsidR="00933B04" w:rsidRDefault="00933B04" w:rsidP="00933B04">
      <w:pPr>
        <w:pStyle w:val="NoSpacing"/>
        <w:rPr>
          <w:rStyle w:val="Strong"/>
        </w:rPr>
      </w:pPr>
    </w:p>
    <w:p w14:paraId="2A7F564D" w14:textId="77777777" w:rsidR="00933B04" w:rsidRDefault="00933B04" w:rsidP="00547467">
      <w:pPr>
        <w:pStyle w:val="NoSpacing"/>
        <w:jc w:val="center"/>
        <w:rPr>
          <w:rStyle w:val="Strong"/>
        </w:rPr>
      </w:pPr>
    </w:p>
    <w:p w14:paraId="126D9BDE" w14:textId="77777777" w:rsidR="00933B04" w:rsidRDefault="00933B04" w:rsidP="00547467">
      <w:pPr>
        <w:pStyle w:val="NoSpacing"/>
        <w:jc w:val="center"/>
        <w:rPr>
          <w:rStyle w:val="Strong"/>
        </w:rPr>
      </w:pPr>
    </w:p>
    <w:p w14:paraId="268D4BCA" w14:textId="15A151F0" w:rsidR="00547467" w:rsidRDefault="00547467" w:rsidP="00547467">
      <w:pPr>
        <w:pStyle w:val="NoSpacing"/>
        <w:jc w:val="center"/>
        <w:rPr>
          <w:rStyle w:val="Strong"/>
        </w:rPr>
      </w:pPr>
    </w:p>
    <w:p w14:paraId="68D11796" w14:textId="4E2DE71D" w:rsidR="00547467" w:rsidRDefault="00547467" w:rsidP="00547467">
      <w:pPr>
        <w:pStyle w:val="NoSpacing"/>
        <w:jc w:val="center"/>
        <w:rPr>
          <w:rStyle w:val="Strong"/>
        </w:rPr>
      </w:pPr>
    </w:p>
    <w:p w14:paraId="24E9D535" w14:textId="39A526B3" w:rsidR="00547467" w:rsidRDefault="00547467" w:rsidP="00547467">
      <w:pPr>
        <w:pStyle w:val="NoSpacing"/>
        <w:jc w:val="center"/>
        <w:rPr>
          <w:rStyle w:val="Strong"/>
        </w:rPr>
      </w:pPr>
    </w:p>
    <w:p w14:paraId="0FCA6FB5" w14:textId="778BF618" w:rsidR="00547467" w:rsidRDefault="00547467" w:rsidP="00547467">
      <w:pPr>
        <w:pStyle w:val="NoSpacing"/>
        <w:jc w:val="center"/>
        <w:rPr>
          <w:rStyle w:val="Strong"/>
        </w:rPr>
      </w:pPr>
    </w:p>
    <w:p w14:paraId="4CE67398" w14:textId="3FED5FD1" w:rsidR="00547467" w:rsidRDefault="00547467" w:rsidP="00A326E8">
      <w:pPr>
        <w:pStyle w:val="NoSpacing"/>
        <w:jc w:val="center"/>
        <w:rPr>
          <w:rStyle w:val="Strong"/>
        </w:rPr>
      </w:pPr>
    </w:p>
    <w:p w14:paraId="1081A75A" w14:textId="58FDD3AD" w:rsidR="00547467" w:rsidRDefault="00547467" w:rsidP="00A326E8">
      <w:pPr>
        <w:pStyle w:val="NoSpacing"/>
        <w:jc w:val="center"/>
        <w:rPr>
          <w:rStyle w:val="Strong"/>
        </w:rPr>
      </w:pPr>
    </w:p>
    <w:p w14:paraId="1CAE8597" w14:textId="6E47C15A" w:rsidR="00547467" w:rsidRDefault="00547467" w:rsidP="00A326E8">
      <w:pPr>
        <w:pStyle w:val="NoSpacing"/>
        <w:jc w:val="center"/>
        <w:rPr>
          <w:rStyle w:val="Strong"/>
        </w:rPr>
      </w:pPr>
    </w:p>
    <w:p w14:paraId="51D18F2F" w14:textId="6F6ED0B8" w:rsidR="00547467" w:rsidRDefault="00547467" w:rsidP="00A326E8">
      <w:pPr>
        <w:pStyle w:val="NoSpacing"/>
        <w:jc w:val="center"/>
        <w:rPr>
          <w:rStyle w:val="Strong"/>
        </w:rPr>
      </w:pPr>
    </w:p>
    <w:p w14:paraId="094A0A19" w14:textId="77777777" w:rsidR="00547467" w:rsidRPr="00A326E8" w:rsidRDefault="00547467" w:rsidP="00A326E8">
      <w:pPr>
        <w:pStyle w:val="NoSpacing"/>
        <w:jc w:val="center"/>
        <w:rPr>
          <w:rStyle w:val="Strong"/>
        </w:rPr>
      </w:pPr>
    </w:p>
    <w:sectPr w:rsidR="00547467" w:rsidRPr="00A326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2NjC1tDQyMDY2szRR0lEKTi0uzszPAykwrAUAutXhGywAAAA="/>
  </w:docVars>
  <w:rsids>
    <w:rsidRoot w:val="009D41B2"/>
    <w:rsid w:val="000C71CD"/>
    <w:rsid w:val="0014427A"/>
    <w:rsid w:val="001D1DD4"/>
    <w:rsid w:val="003306BA"/>
    <w:rsid w:val="003A314D"/>
    <w:rsid w:val="004C6010"/>
    <w:rsid w:val="00547467"/>
    <w:rsid w:val="006B085F"/>
    <w:rsid w:val="006B31EB"/>
    <w:rsid w:val="007A775F"/>
    <w:rsid w:val="00827125"/>
    <w:rsid w:val="00855EC8"/>
    <w:rsid w:val="00933B04"/>
    <w:rsid w:val="009423E7"/>
    <w:rsid w:val="009D41B2"/>
    <w:rsid w:val="00A326E8"/>
    <w:rsid w:val="00AE12F9"/>
    <w:rsid w:val="00B3619E"/>
    <w:rsid w:val="00B83D84"/>
    <w:rsid w:val="00B901DA"/>
    <w:rsid w:val="00C70B3F"/>
    <w:rsid w:val="00D276CD"/>
    <w:rsid w:val="00DB0551"/>
    <w:rsid w:val="00DF1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6BC34"/>
  <w15:chartTrackingRefBased/>
  <w15:docId w15:val="{1ECBA210-72B9-480A-99B8-1DE9061BB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1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41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41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D41B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D41B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9D41B2"/>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9D41B2"/>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9D41B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41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41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41B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D41B2"/>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9D41B2"/>
    <w:rPr>
      <w:b/>
      <w:bCs/>
    </w:rPr>
  </w:style>
  <w:style w:type="paragraph" w:styleId="IntenseQuote">
    <w:name w:val="Intense Quote"/>
    <w:basedOn w:val="Normal"/>
    <w:next w:val="Normal"/>
    <w:link w:val="IntenseQuoteChar"/>
    <w:uiPriority w:val="30"/>
    <w:qFormat/>
    <w:rsid w:val="009D41B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D41B2"/>
    <w:rPr>
      <w:i/>
      <w:iCs/>
      <w:color w:val="4472C4" w:themeColor="accent1"/>
    </w:rPr>
  </w:style>
  <w:style w:type="paragraph" w:customStyle="1" w:styleId="Style1">
    <w:name w:val="Style1"/>
    <w:basedOn w:val="IntenseQuote"/>
    <w:link w:val="Style1Char"/>
    <w:qFormat/>
    <w:rsid w:val="009D41B2"/>
  </w:style>
  <w:style w:type="character" w:styleId="IntenseEmphasis">
    <w:name w:val="Intense Emphasis"/>
    <w:basedOn w:val="DefaultParagraphFont"/>
    <w:uiPriority w:val="21"/>
    <w:qFormat/>
    <w:rsid w:val="009D41B2"/>
    <w:rPr>
      <w:i/>
      <w:iCs/>
      <w:color w:val="4472C4" w:themeColor="accent1"/>
    </w:rPr>
  </w:style>
  <w:style w:type="character" w:customStyle="1" w:styleId="Style1Char">
    <w:name w:val="Style1 Char"/>
    <w:basedOn w:val="IntenseQuoteChar"/>
    <w:link w:val="Style1"/>
    <w:rsid w:val="009D41B2"/>
    <w:rPr>
      <w:i/>
      <w:iCs/>
      <w:color w:val="4472C4" w:themeColor="accent1"/>
    </w:rPr>
  </w:style>
  <w:style w:type="character" w:customStyle="1" w:styleId="Heading5Char">
    <w:name w:val="Heading 5 Char"/>
    <w:basedOn w:val="DefaultParagraphFont"/>
    <w:link w:val="Heading5"/>
    <w:uiPriority w:val="9"/>
    <w:rsid w:val="009D41B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9D41B2"/>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9D41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41B2"/>
    <w:rPr>
      <w:rFonts w:asciiTheme="majorHAnsi" w:eastAsiaTheme="majorEastAsia" w:hAnsiTheme="majorHAnsi" w:cstheme="majorBidi"/>
      <w:spacing w:val="-10"/>
      <w:kern w:val="28"/>
      <w:sz w:val="56"/>
      <w:szCs w:val="56"/>
    </w:rPr>
  </w:style>
  <w:style w:type="character" w:customStyle="1" w:styleId="Heading7Char">
    <w:name w:val="Heading 7 Char"/>
    <w:basedOn w:val="DefaultParagraphFont"/>
    <w:link w:val="Heading7"/>
    <w:uiPriority w:val="9"/>
    <w:rsid w:val="009D41B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9D41B2"/>
    <w:rPr>
      <w:rFonts w:asciiTheme="majorHAnsi" w:eastAsiaTheme="majorEastAsia" w:hAnsiTheme="majorHAnsi" w:cstheme="majorBidi"/>
      <w:color w:val="272727" w:themeColor="text1" w:themeTint="D8"/>
      <w:sz w:val="21"/>
      <w:szCs w:val="21"/>
    </w:rPr>
  </w:style>
  <w:style w:type="character" w:styleId="Hyperlink">
    <w:name w:val="Hyperlink"/>
    <w:basedOn w:val="DefaultParagraphFont"/>
    <w:uiPriority w:val="99"/>
    <w:unhideWhenUsed/>
    <w:rsid w:val="009D41B2"/>
    <w:rPr>
      <w:color w:val="0563C1" w:themeColor="hyperlink"/>
      <w:u w:val="single"/>
    </w:rPr>
  </w:style>
  <w:style w:type="character" w:styleId="UnresolvedMention">
    <w:name w:val="Unresolved Mention"/>
    <w:basedOn w:val="DefaultParagraphFont"/>
    <w:uiPriority w:val="99"/>
    <w:semiHidden/>
    <w:unhideWhenUsed/>
    <w:rsid w:val="009D41B2"/>
    <w:rPr>
      <w:color w:val="605E5C"/>
      <w:shd w:val="clear" w:color="auto" w:fill="E1DFDD"/>
    </w:rPr>
  </w:style>
  <w:style w:type="paragraph" w:styleId="NoSpacing">
    <w:name w:val="No Spacing"/>
    <w:uiPriority w:val="1"/>
    <w:qFormat/>
    <w:rsid w:val="00A326E8"/>
    <w:pPr>
      <w:spacing w:after="0" w:line="240" w:lineRule="auto"/>
    </w:pPr>
  </w:style>
  <w:style w:type="character" w:styleId="Emphasis">
    <w:name w:val="Emphasis"/>
    <w:basedOn w:val="DefaultParagraphFont"/>
    <w:uiPriority w:val="20"/>
    <w:qFormat/>
    <w:rsid w:val="00A326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clarissagranado@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2</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rick McGinnis</dc:creator>
  <cp:keywords/>
  <dc:description/>
  <cp:lastModifiedBy>Fredrick McGinnis</cp:lastModifiedBy>
  <cp:revision>15</cp:revision>
  <dcterms:created xsi:type="dcterms:W3CDTF">2018-07-29T13:55:00Z</dcterms:created>
  <dcterms:modified xsi:type="dcterms:W3CDTF">2018-10-18T10:14:00Z</dcterms:modified>
</cp:coreProperties>
</file>